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8E081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noProof/>
          <w:color w:val="595959"/>
          <w:bdr w:val="none" w:sz="0" w:space="0" w:color="auto" w:frame="1"/>
        </w:rPr>
        <w:drawing>
          <wp:inline distT="0" distB="0" distL="0" distR="0" wp14:anchorId="4842BACC" wp14:editId="4304F329">
            <wp:extent cx="4076700" cy="1762125"/>
            <wp:effectExtent l="0" t="0" r="0" b="9525"/>
            <wp:docPr id="8" name="Picture 8" descr="A blue logo with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logo with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97FCB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noProof/>
          <w:color w:val="595959"/>
          <w:bdr w:val="none" w:sz="0" w:space="0" w:color="auto" w:frame="1"/>
        </w:rPr>
        <w:drawing>
          <wp:inline distT="0" distB="0" distL="0" distR="0" wp14:anchorId="2FF13793" wp14:editId="53EDC769">
            <wp:extent cx="4162425" cy="1085850"/>
            <wp:effectExtent l="0" t="0" r="0" b="0"/>
            <wp:docPr id="7" name="Picture 7" descr="A black background with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black background with white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85ACD" w14:textId="77777777" w:rsidR="00BA2A0A" w:rsidRP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502BF6" w14:textId="3ABC11BF" w:rsidR="00BA2A0A" w:rsidRPr="00BA2A0A" w:rsidRDefault="00A00EB0" w:rsidP="00BA2A0A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2F5496"/>
          <w:sz w:val="52"/>
          <w:szCs w:val="52"/>
        </w:rPr>
        <w:t>WEB CP 5</w:t>
      </w:r>
    </w:p>
    <w:p w14:paraId="04B34CC5" w14:textId="69FDEBC5" w:rsidR="00BA2A0A" w:rsidRPr="00BA2A0A" w:rsidRDefault="00BA2A0A" w:rsidP="00BA2A0A">
      <w:pPr>
        <w:spacing w:after="48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smallCaps/>
          <w:color w:val="595959"/>
          <w:sz w:val="28"/>
          <w:szCs w:val="28"/>
        </w:rPr>
        <w:t xml:space="preserve">Ma’am </w:t>
      </w:r>
      <w:r w:rsidR="00A00EB0">
        <w:rPr>
          <w:rFonts w:ascii="Calibri" w:eastAsia="Times New Roman" w:hAnsi="Calibri" w:cs="Calibri"/>
          <w:smallCaps/>
          <w:color w:val="595959"/>
          <w:sz w:val="28"/>
          <w:szCs w:val="28"/>
        </w:rPr>
        <w:t>Samaria Mustafa</w:t>
      </w:r>
    </w:p>
    <w:p w14:paraId="6D94D138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Muhammad Abdullah Ramzan</w:t>
      </w:r>
    </w:p>
    <w:p w14:paraId="012B3F45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21F-9204 </w:t>
      </w:r>
    </w:p>
    <w:p w14:paraId="7326D929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BSCS</w:t>
      </w:r>
    </w:p>
    <w:p w14:paraId="3465E259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SECTION C</w:t>
      </w:r>
    </w:p>
    <w:p w14:paraId="43A9374A" w14:textId="77777777" w:rsid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Times New Roman" w:eastAsia="Times New Roman" w:hAnsi="Times New Roman" w:cs="Times New Roman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DBAEC3F" w14:textId="5CAEA1E2" w:rsidR="00BA2A0A" w:rsidRDefault="007043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58240" behindDoc="1" locked="0" layoutInCell="1" allowOverlap="1" wp14:anchorId="6407EC25" wp14:editId="72571F86">
            <wp:simplePos x="0" y="0"/>
            <wp:positionH relativeFrom="margin">
              <wp:align>right</wp:align>
            </wp:positionH>
            <wp:positionV relativeFrom="paragraph">
              <wp:posOffset>69215</wp:posOffset>
            </wp:positionV>
            <wp:extent cx="5943600" cy="4726305"/>
            <wp:effectExtent l="0" t="0" r="0" b="0"/>
            <wp:wrapNone/>
            <wp:docPr id="6" name="Picture 6" descr="A blue and grey building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blue and grey building with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0608FA" w14:textId="77777777" w:rsid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931B5C" w14:textId="0BF82091" w:rsidR="00BA2A0A" w:rsidRP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8D8FA1" w14:textId="54DDD12E" w:rsidR="00BA2A0A" w:rsidRPr="00BA2A0A" w:rsidRDefault="00BA2A0A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24CC1351" w14:textId="77777777" w:rsidR="00BA2A0A" w:rsidRPr="00BA2A0A" w:rsidRDefault="00BA2A0A" w:rsidP="00BA2A0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0DDFC5" w14:textId="77777777" w:rsidR="00BA2A0A" w:rsidRDefault="00BA2A0A" w:rsidP="00BA2A0A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lastRenderedPageBreak/>
        <w:t>Task no. 1:</w:t>
      </w:r>
    </w:p>
    <w:p w14:paraId="634E5E22" w14:textId="77777777" w:rsidR="0092650C" w:rsidRDefault="0092650C" w:rsidP="00BA2A0A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507E28D3" w14:textId="67DAC468" w:rsidR="00BA2A0A" w:rsidRDefault="00A00EB0" w:rsidP="00A00EB0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HTML:</w:t>
      </w:r>
    </w:p>
    <w:p w14:paraId="682D5606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 xml:space="preserve">&lt;!-- </w:t>
      </w:r>
    </w:p>
    <w:p w14:paraId="2E4A0118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    This is a multi-line comment.</w:t>
      </w:r>
    </w:p>
    <w:p w14:paraId="6818B22F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    It can span multiple lines.</w:t>
      </w:r>
    </w:p>
    <w:p w14:paraId="1678A552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--&gt;</w:t>
      </w:r>
    </w:p>
    <w:p w14:paraId="2D6AF203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41613AF1" w14:textId="42DD3AA1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Example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4AF97AB4" w14:textId="77777777" w:rsidR="00A52515" w:rsidRDefault="00A52515" w:rsidP="00A52515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67D6F09C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A52515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This is a visible </w:t>
      </w:r>
      <w:proofErr w:type="gramStart"/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paragraph.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gramEnd"/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/</w:t>
      </w:r>
      <w:r w:rsidRPr="00A52515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D982F0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2810B1B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proofErr w:type="gramStart"/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&lt;!--</w:t>
      </w:r>
      <w:proofErr w:type="gramEnd"/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 xml:space="preserve"> &lt;p&gt;This paragraph won't be displayed.&lt;/p&gt; --&gt;</w:t>
      </w:r>
    </w:p>
    <w:p w14:paraId="4B93BD16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32E82CD" w14:textId="77777777" w:rsidR="00A52515" w:rsidRDefault="00A52515" w:rsidP="00A52515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B672302" w14:textId="77777777" w:rsidR="00A00EB0" w:rsidRDefault="00A00EB0" w:rsidP="00A00EB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8ACE05" w14:textId="7C48B93B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CSS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18FA63C2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* This is a single-line comment */</w:t>
      </w:r>
    </w:p>
    <w:p w14:paraId="58D1D7B3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54CE026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* This is a multi-line comment.</w:t>
      </w:r>
    </w:p>
    <w:p w14:paraId="713FB76B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   It can span multiple lines. */</w:t>
      </w:r>
    </w:p>
    <w:p w14:paraId="346C64C1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96540B9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3DD79CF8" w14:textId="452A7924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Example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10AEB9E6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FFCB6B"/>
          <w:sz w:val="21"/>
          <w:szCs w:val="21"/>
        </w:rPr>
        <w:t>body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A1E76E3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  </w:t>
      </w:r>
      <w:r w:rsidRPr="00A52515">
        <w:rPr>
          <w:rFonts w:ascii="Consolas" w:eastAsia="Times New Roman" w:hAnsi="Consolas" w:cs="Times New Roman"/>
          <w:color w:val="B2CCD6"/>
          <w:sz w:val="21"/>
          <w:szCs w:val="21"/>
        </w:rPr>
        <w:t>font-family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sans-serif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* Default font choice */</w:t>
      </w:r>
    </w:p>
    <w:p w14:paraId="1DC39D23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747003CE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</w:p>
    <w:p w14:paraId="084EE99B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A52515">
        <w:rPr>
          <w:rFonts w:ascii="Consolas" w:eastAsia="Times New Roman" w:hAnsi="Consolas" w:cs="Times New Roman"/>
          <w:color w:val="FFCB6B"/>
          <w:sz w:val="21"/>
          <w:szCs w:val="21"/>
        </w:rPr>
        <w:t>p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66484D9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  </w:t>
      </w:r>
      <w:r w:rsidRPr="00A52515">
        <w:rPr>
          <w:rFonts w:ascii="Consolas" w:eastAsia="Times New Roman" w:hAnsi="Consolas" w:cs="Times New Roman"/>
          <w:color w:val="B2CCD6"/>
          <w:sz w:val="21"/>
          <w:szCs w:val="21"/>
        </w:rPr>
        <w:t>color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gramStart"/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blue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</w:p>
    <w:p w14:paraId="694952BE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  </w:t>
      </w: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* Text color changed to blue for better visibility */</w:t>
      </w:r>
    </w:p>
    <w:p w14:paraId="3CF84207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1B09DBD0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</w:p>
    <w:p w14:paraId="5273C19E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0B2946B9" w14:textId="77777777" w:rsidR="00A52515" w:rsidRDefault="00A52515" w:rsidP="00A00EB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989B33" w14:textId="044D84EB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lastRenderedPageBreak/>
        <w:t>JAVASCRIPT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553BAC68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/ This is a single-line comment.</w:t>
      </w:r>
    </w:p>
    <w:p w14:paraId="6D51ECBE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EE724E9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2B6CDDF3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Example:</w:t>
      </w:r>
    </w:p>
    <w:p w14:paraId="1DDF5E5D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ge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color w:val="F78C6C"/>
          <w:sz w:val="21"/>
          <w:szCs w:val="21"/>
        </w:rPr>
        <w:t>25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/ User's current age</w:t>
      </w:r>
    </w:p>
    <w:p w14:paraId="1D33D8B3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90D065E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i/>
          <w:iCs/>
          <w:color w:val="4A4A4A"/>
          <w:sz w:val="21"/>
          <w:szCs w:val="21"/>
        </w:rPr>
        <w:t>// Calculate age next year</w:t>
      </w:r>
    </w:p>
    <w:p w14:paraId="33BA3EF5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age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ge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gramStart"/>
      <w:r w:rsidRPr="00A52515">
        <w:rPr>
          <w:rFonts w:ascii="Consolas" w:eastAsia="Times New Roman" w:hAnsi="Consolas" w:cs="Times New Roman"/>
          <w:color w:val="F78C6C"/>
          <w:sz w:val="21"/>
          <w:szCs w:val="21"/>
        </w:rPr>
        <w:t>1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</w:p>
    <w:p w14:paraId="0B0E0BAF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34E2E169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proofErr w:type="gramStart"/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console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A52515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A52515">
        <w:rPr>
          <w:rFonts w:ascii="Consolas" w:eastAsia="Times New Roman" w:hAnsi="Consolas" w:cs="Times New Roman"/>
          <w:color w:val="C3E88D"/>
          <w:sz w:val="21"/>
          <w:szCs w:val="21"/>
        </w:rPr>
        <w:t>Next year, you will be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A5251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ge)</w:t>
      </w:r>
      <w:r w:rsidRPr="00A52515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7EEE52C1" w14:textId="77777777" w:rsidR="00A52515" w:rsidRPr="00A52515" w:rsidRDefault="00A52515" w:rsidP="00A5251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775C0A8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D688322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C2D565D" w14:textId="77777777" w:rsidR="00A52515" w:rsidRDefault="00A52515" w:rsidP="00A5251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54421125" w14:textId="77777777" w:rsidR="00A52515" w:rsidRDefault="00A52515" w:rsidP="00A00EB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F104C4" w14:textId="735F5332" w:rsidR="00BA2A0A" w:rsidRDefault="00BA2A0A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508C13" w14:textId="2B079136" w:rsidR="00BA2A0A" w:rsidRDefault="00BA2A0A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1A8993" w14:textId="5C5A9BC2" w:rsidR="006F5A5D" w:rsidRDefault="006F5A5D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1C899F" w14:textId="1B1644D6" w:rsidR="00BA2A0A" w:rsidRDefault="00BA2A0A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D85B9A" w14:textId="405B73AC" w:rsidR="006F5A5D" w:rsidRDefault="006F5A5D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3ED752" w14:textId="0F717497" w:rsidR="00BA2A0A" w:rsidRDefault="00BA2A0A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D73D5A" w14:textId="0E9275F0" w:rsidR="006F5A5D" w:rsidRDefault="006F5A5D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599A5B" w14:textId="77777777" w:rsidR="00F440B4" w:rsidRDefault="00F440B4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838E25" w14:textId="77777777" w:rsidR="00F440B4" w:rsidRDefault="00F440B4" w:rsidP="00F440B4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Task no. 2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73F0E94B" w14:textId="23C32AB1" w:rsidR="00F440B4" w:rsidRDefault="00F440B4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32E9DD" w14:textId="11498C1D" w:rsidR="00F440B4" w:rsidRPr="00BA2A0A" w:rsidRDefault="00F440B4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440B4" w:rsidRPr="00BA2A0A" w:rsidSect="00BD3842">
      <w:pgSz w:w="12240" w:h="15840"/>
      <w:pgMar w:top="1440" w:right="1440" w:bottom="1440" w:left="1440" w:header="708" w:footer="708" w:gutter="0"/>
      <w:pgBorders w:offsetFrom="page">
        <w:top w:val="thickThinLargeGap" w:sz="24" w:space="24" w:color="2E74B5" w:themeColor="accent1" w:themeShade="BF"/>
        <w:left w:val="thickThinLargeGap" w:sz="24" w:space="24" w:color="2E74B5" w:themeColor="accent1" w:themeShade="BF"/>
        <w:bottom w:val="thinThickLargeGap" w:sz="24" w:space="24" w:color="2E74B5" w:themeColor="accent1" w:themeShade="BF"/>
        <w:right w:val="thinThickLargeGap" w:sz="2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jW1MLKwtDC2MLZU0lEKTi0uzszPAykwqgUAr4mU6SwAAAA="/>
  </w:docVars>
  <w:rsids>
    <w:rsidRoot w:val="00BA2A0A"/>
    <w:rsid w:val="0034232D"/>
    <w:rsid w:val="006F5A5D"/>
    <w:rsid w:val="0070430A"/>
    <w:rsid w:val="00765526"/>
    <w:rsid w:val="0092650C"/>
    <w:rsid w:val="00A00EB0"/>
    <w:rsid w:val="00A52515"/>
    <w:rsid w:val="00BA2A0A"/>
    <w:rsid w:val="00BD3842"/>
    <w:rsid w:val="00E7671F"/>
    <w:rsid w:val="00F440B4"/>
    <w:rsid w:val="00FC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C1B73"/>
  <w15:chartTrackingRefBased/>
  <w15:docId w15:val="{C0740D0F-AAB5-4EBD-88FB-F3529EB2A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5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0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6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9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1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9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1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5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6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9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219204</dc:creator>
  <cp:keywords/>
  <dc:description/>
  <cp:lastModifiedBy>Muhammad Abdullah Ramzan</cp:lastModifiedBy>
  <cp:revision>7</cp:revision>
  <dcterms:created xsi:type="dcterms:W3CDTF">2023-10-23T05:13:00Z</dcterms:created>
  <dcterms:modified xsi:type="dcterms:W3CDTF">2024-03-13T18:00:00Z</dcterms:modified>
</cp:coreProperties>
</file>